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489DB2" w14:textId="32CAEB2F" w:rsidR="00B14BF6" w:rsidRPr="00B14BF6" w:rsidRDefault="00B14BF6" w:rsidP="00B14BF6">
      <w:pPr>
        <w:pStyle w:val="NormalWeb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E7C5DC6" wp14:editId="4BB3E1FF">
            <wp:simplePos x="0" y="0"/>
            <wp:positionH relativeFrom="column">
              <wp:posOffset>-166255</wp:posOffset>
            </wp:positionH>
            <wp:positionV relativeFrom="paragraph">
              <wp:posOffset>-374015</wp:posOffset>
            </wp:positionV>
            <wp:extent cx="7148945" cy="10111463"/>
            <wp:effectExtent l="0" t="0" r="0" b="4445"/>
            <wp:wrapNone/>
            <wp:docPr id="611585339" name="Picture 2" descr="A house for sale advertise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585339" name="Picture 2" descr="A house for sale advertisemen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8945" cy="10111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14BF6" w:rsidRPr="00B14BF6" w:rsidSect="00B14B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0NrK0sDC2NDezMDJX0lEKTi0uzszPAykwrAUArbsf8ywAAAA="/>
  </w:docVars>
  <w:rsids>
    <w:rsidRoot w:val="00B14BF6"/>
    <w:rsid w:val="00B14BF6"/>
    <w:rsid w:val="00DF3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D73F0"/>
  <w15:chartTrackingRefBased/>
  <w15:docId w15:val="{5E941CDC-288B-4748-9A40-7C67B305E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4BF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4BF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4BF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4BF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4BF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4BF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4BF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4BF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4BF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4B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4BF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4BF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4BF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4BF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4BF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4BF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4BF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4BF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14BF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4B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4B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14BF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14B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14BF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14BF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14BF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4BF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4BF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14BF6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B14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14B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96E1C-48F2-443F-93B3-0BF95BB1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erglund</dc:creator>
  <cp:keywords/>
  <dc:description/>
  <cp:lastModifiedBy>Christine Berglund</cp:lastModifiedBy>
  <cp:revision>1</cp:revision>
  <dcterms:created xsi:type="dcterms:W3CDTF">2026-03-25T17:22:00Z</dcterms:created>
  <dcterms:modified xsi:type="dcterms:W3CDTF">2026-03-25T20:16:00Z</dcterms:modified>
</cp:coreProperties>
</file>